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w:t>
      </w:r>
      <w:proofErr w:type="gramStart"/>
      <w:r w:rsidR="00A13FBC" w:rsidRPr="005E0E26">
        <w:rPr>
          <w:b/>
          <w:bCs/>
          <w:sz w:val="48"/>
          <w:szCs w:val="48"/>
          <w:highlight w:val="cyan"/>
          <w:vertAlign w:val="superscript"/>
        </w:rPr>
        <w:t>only</w:t>
      </w:r>
      <w:proofErr w:type="gramEnd"/>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6DC5FBC" w:rsidR="00E63D9A" w:rsidRPr="000D62D8" w:rsidRDefault="003F39E7" w:rsidP="00E63D9A">
            <w:pPr>
              <w:spacing w:after="0" w:line="240" w:lineRule="auto"/>
              <w:ind w:left="0" w:firstLine="0"/>
              <w:jc w:val="left"/>
              <w:rPr>
                <w:bCs/>
                <w:color w:val="auto"/>
                <w:sz w:val="24"/>
                <w:szCs w:val="24"/>
              </w:rPr>
            </w:pPr>
            <w:r>
              <w:rPr>
                <w:bCs/>
                <w:color w:val="auto"/>
                <w:sz w:val="24"/>
                <w:szCs w:val="24"/>
              </w:rPr>
              <w:t>Ahmed Adam</w:t>
            </w:r>
            <w:r w:rsidR="00E63D9A" w:rsidRPr="000D62D8">
              <w:rPr>
                <w:bCs/>
                <w:color w:val="auto"/>
                <w:sz w:val="24"/>
                <w:szCs w:val="24"/>
              </w:rPr>
              <w:t xml:space="preserve"> (</w:t>
            </w:r>
            <w:r>
              <w:rPr>
                <w:bCs/>
                <w:color w:val="auto"/>
                <w:sz w:val="24"/>
                <w:szCs w:val="24"/>
              </w:rPr>
              <w:t>202204608</w:t>
            </w:r>
            <w:r w:rsidR="00E63D9A" w:rsidRPr="000D62D8">
              <w:rPr>
                <w:bCs/>
                <w:color w:val="auto"/>
                <w:sz w:val="24"/>
                <w:szCs w:val="24"/>
              </w:rPr>
              <w:t>)</w:t>
            </w:r>
          </w:p>
          <w:p w14:paraId="08D64E6D" w14:textId="1099354E" w:rsidR="00E63D9A" w:rsidRPr="000D62D8" w:rsidRDefault="003F39E7" w:rsidP="00E63D9A">
            <w:pPr>
              <w:spacing w:after="0" w:line="240" w:lineRule="auto"/>
              <w:ind w:left="0" w:firstLine="0"/>
              <w:jc w:val="left"/>
              <w:rPr>
                <w:bCs/>
                <w:color w:val="auto"/>
                <w:sz w:val="24"/>
                <w:szCs w:val="24"/>
              </w:rPr>
            </w:pPr>
            <w:r>
              <w:rPr>
                <w:bCs/>
                <w:color w:val="auto"/>
                <w:sz w:val="24"/>
                <w:szCs w:val="24"/>
              </w:rPr>
              <w:t>Mohd Hoque</w:t>
            </w:r>
            <w:r w:rsidR="00E63D9A" w:rsidRPr="000D62D8">
              <w:rPr>
                <w:bCs/>
                <w:color w:val="auto"/>
                <w:sz w:val="24"/>
                <w:szCs w:val="24"/>
              </w:rPr>
              <w:t xml:space="preserve"> (</w:t>
            </w:r>
            <w:r>
              <w:rPr>
                <w:bCs/>
                <w:color w:val="auto"/>
                <w:sz w:val="24"/>
                <w:szCs w:val="24"/>
              </w:rPr>
              <w:t>202204363</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2197DA39"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3F39E7" w:rsidRPr="003F39E7">
              <w:rPr>
                <w:bCs/>
                <w:color w:val="auto"/>
                <w:sz w:val="24"/>
                <w:szCs w:val="24"/>
              </w:rPr>
              <w:t>aa2204608@student.qu.edu.qa</w:t>
            </w:r>
            <w:r w:rsidRPr="000D62D8">
              <w:rPr>
                <w:bCs/>
                <w:color w:val="auto"/>
                <w:sz w:val="24"/>
                <w:szCs w:val="24"/>
              </w:rPr>
              <w:t xml:space="preserve">; </w:t>
            </w:r>
            <w:r w:rsidR="003F39E7" w:rsidRPr="003F39E7">
              <w:rPr>
                <w:bCs/>
                <w:color w:val="auto"/>
                <w:sz w:val="24"/>
                <w:szCs w:val="24"/>
              </w:rPr>
              <w:t>mh220436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2842867A" w:rsidR="00E63D9A" w:rsidRPr="000D62D8" w:rsidRDefault="003F39E7" w:rsidP="00E63D9A">
            <w:pPr>
              <w:spacing w:after="0"/>
              <w:ind w:left="0" w:right="249" w:firstLine="0"/>
              <w:jc w:val="left"/>
              <w:rPr>
                <w:sz w:val="28"/>
                <w:szCs w:val="28"/>
              </w:rPr>
            </w:pPr>
            <w:r w:rsidRPr="003F39E7">
              <w:rPr>
                <w:sz w:val="28"/>
                <w:szCs w:val="28"/>
              </w:rPr>
              <w:t>https://github.com/ahmed-aa2204608/SmartLeaf-CMPS350-.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w:t>
            </w:r>
            <w:proofErr w:type="gramStart"/>
            <w:r w:rsidRPr="5A3F8F04">
              <w:rPr>
                <w:rFonts w:ascii="Times New Roman" w:hAnsi="Times New Roman" w:cs="Times New Roman"/>
                <w:color w:val="000000" w:themeColor="text1"/>
                <w:sz w:val="20"/>
                <w:szCs w:val="20"/>
              </w:rPr>
              <w:t>CSS</w:t>
            </w:r>
            <w:proofErr w:type="gramEnd"/>
            <w:r w:rsidRPr="5A3F8F04">
              <w:rPr>
                <w:rFonts w:ascii="Times New Roman" w:hAnsi="Times New Roman" w:cs="Times New Roman"/>
                <w:color w:val="000000" w:themeColor="text1"/>
                <w:sz w:val="20"/>
                <w:szCs w:val="20"/>
              </w:rPr>
              <w:t xml:space="preserve">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06832AC3" w:rsidR="00982D13" w:rsidRPr="00D0356C" w:rsidRDefault="00937DA9"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31AD0903" w:rsidR="00982D13" w:rsidRPr="00D0356C" w:rsidRDefault="00937DA9"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2B4F63E" w:rsidR="00982D13" w:rsidRPr="00D0356C" w:rsidRDefault="00937DA9"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221316F" w:rsidR="00982D13" w:rsidRPr="00D0356C" w:rsidRDefault="00937DA9"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386C8D74" w:rsidR="00982D13" w:rsidRDefault="00937DA9" w:rsidP="00CA117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08832F2E" w:rsidR="00982D13" w:rsidRDefault="00937DA9" w:rsidP="00CA117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lastRenderedPageBreak/>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49B0B281" w14:textId="77777777" w:rsidR="00067B42" w:rsidRDefault="00067B42" w:rsidP="00F401D2">
      <w:pPr>
        <w:spacing w:after="114"/>
        <w:ind w:left="20" w:right="249"/>
        <w:rPr>
          <w:b/>
          <w:bCs/>
          <w:vertAlign w:val="superscript"/>
        </w:rPr>
      </w:pPr>
    </w:p>
    <w:p w14:paraId="5A5F1CB9" w14:textId="77777777" w:rsidR="00067B42" w:rsidRDefault="00067B42" w:rsidP="00F401D2">
      <w:pPr>
        <w:spacing w:after="114"/>
        <w:ind w:left="20" w:right="249"/>
        <w:rPr>
          <w:b/>
          <w:bCs/>
          <w:vertAlign w:val="superscript"/>
        </w:rPr>
      </w:pPr>
    </w:p>
    <w:p w14:paraId="1321710E" w14:textId="77777777" w:rsidR="00067B42" w:rsidRDefault="00067B42"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7FEC715D" w14:textId="1EC49B3B" w:rsidR="001776D1" w:rsidRPr="001776D1" w:rsidRDefault="001776D1" w:rsidP="00ED2AB3">
      <w:proofErr w:type="spellStart"/>
      <w:r>
        <w:t>Smart</w:t>
      </w:r>
      <w:r w:rsidR="00ED2AB3">
        <w:t>Leaf</w:t>
      </w:r>
      <w:proofErr w:type="spellEnd"/>
      <w:r w:rsidR="00ED2AB3">
        <w:t xml:space="preserve"> is a </w:t>
      </w:r>
      <w:r w:rsidRPr="001776D1">
        <w:t xml:space="preserve">web-based student management system designed to facilitate course administration and enrollment for a university’s </w:t>
      </w:r>
      <w:r w:rsidR="00ED2AB3">
        <w:t>courses</w:t>
      </w:r>
      <w:r w:rsidRPr="001776D1">
        <w:t>. It is built using vanilla JavaScript, HTML, and CSS with data stored in JSON files</w:t>
      </w:r>
      <w:r w:rsidR="00ED2AB3">
        <w:t>.</w:t>
      </w:r>
    </w:p>
    <w:p w14:paraId="2CC6089A" w14:textId="7783F22F" w:rsidR="001776D1" w:rsidRPr="001776D1" w:rsidRDefault="001776D1" w:rsidP="001776D1"/>
    <w:p w14:paraId="36DCAAD9" w14:textId="14FA1339" w:rsidR="001776D1" w:rsidRDefault="001776D1" w:rsidP="00311911">
      <w:pPr>
        <w:pStyle w:val="NoSpacing"/>
      </w:pPr>
      <w:r w:rsidRPr="00311911">
        <w:rPr>
          <w:b/>
          <w:bCs/>
        </w:rPr>
        <w:t>User</w:t>
      </w:r>
      <w:r w:rsidR="00311911" w:rsidRPr="00311911">
        <w:rPr>
          <w:b/>
          <w:bCs/>
        </w:rPr>
        <w:t xml:space="preserve"> </w:t>
      </w:r>
      <w:r w:rsidRPr="00311911">
        <w:rPr>
          <w:b/>
          <w:bCs/>
        </w:rPr>
        <w:t>Authentication</w:t>
      </w:r>
      <w:r w:rsidR="00311911" w:rsidRPr="00311911">
        <w:rPr>
          <w:b/>
          <w:bCs/>
        </w:rPr>
        <w:t>:</w:t>
      </w:r>
      <w:r w:rsidRPr="00311911">
        <w:br/>
        <w:t>Every user—whether a student, instructor, or department administrator—starts by logging into the app with a username and password. The system validates the user credentials by checking a JSON file. Once authenticated, the user is redirected to the main page where their available functionalities are presented according to their role.</w:t>
      </w:r>
    </w:p>
    <w:p w14:paraId="5F2E446F" w14:textId="77777777" w:rsidR="00311911" w:rsidRPr="001776D1" w:rsidRDefault="00311911" w:rsidP="00311911">
      <w:pPr>
        <w:pStyle w:val="NoSpacing"/>
      </w:pPr>
    </w:p>
    <w:p w14:paraId="4A932877" w14:textId="762E3C1D" w:rsidR="001776D1" w:rsidRPr="00311911" w:rsidRDefault="001776D1" w:rsidP="00311911">
      <w:pPr>
        <w:pStyle w:val="NoSpacing"/>
        <w:rPr>
          <w:b/>
          <w:bCs/>
        </w:rPr>
      </w:pPr>
      <w:r w:rsidRPr="00311911">
        <w:rPr>
          <w:b/>
          <w:bCs/>
        </w:rPr>
        <w:t>Core Functionalities</w:t>
      </w:r>
      <w:r w:rsidR="00311911">
        <w:rPr>
          <w:b/>
          <w:bCs/>
        </w:rPr>
        <w:t>:</w:t>
      </w:r>
    </w:p>
    <w:p w14:paraId="0A842AB6" w14:textId="77777777" w:rsidR="001776D1" w:rsidRPr="00311911" w:rsidRDefault="001776D1" w:rsidP="00311911">
      <w:pPr>
        <w:pStyle w:val="NoSpacing"/>
        <w:rPr>
          <w:b/>
          <w:bCs/>
        </w:rPr>
      </w:pPr>
      <w:r w:rsidRPr="00311911">
        <w:rPr>
          <w:b/>
          <w:bCs/>
        </w:rPr>
        <w:t>Students:</w:t>
      </w:r>
    </w:p>
    <w:p w14:paraId="0B67348E" w14:textId="5A05C0A1" w:rsidR="001776D1" w:rsidRPr="001776D1" w:rsidRDefault="001776D1" w:rsidP="00311911">
      <w:pPr>
        <w:pStyle w:val="NoSpacing"/>
        <w:ind w:left="720"/>
      </w:pPr>
      <w:r w:rsidRPr="00311911">
        <w:rPr>
          <w:b/>
          <w:bCs/>
        </w:rPr>
        <w:t>Search Courses:</w:t>
      </w:r>
      <w:r w:rsidRPr="00311911">
        <w:rPr>
          <w:b/>
          <w:bCs/>
        </w:rPr>
        <w:br/>
      </w:r>
      <w:r w:rsidRPr="001776D1">
        <w:t>Upon landing on the main page, students can view all available courses by default. They have the option to search courses based on the course name</w:t>
      </w:r>
      <w:r w:rsidR="00311911">
        <w:t xml:space="preserve"> </w:t>
      </w:r>
      <w:r w:rsidRPr="001776D1">
        <w:t>or by category (such as "Databases" or "Programming")</w:t>
      </w:r>
    </w:p>
    <w:p w14:paraId="1157D40D" w14:textId="77777777" w:rsidR="001776D1" w:rsidRPr="001776D1" w:rsidRDefault="001776D1" w:rsidP="00311911">
      <w:pPr>
        <w:pStyle w:val="NoSpacing"/>
        <w:ind w:left="720"/>
      </w:pPr>
      <w:r w:rsidRPr="00311911">
        <w:rPr>
          <w:b/>
          <w:bCs/>
        </w:rPr>
        <w:t>Course Registration:</w:t>
      </w:r>
      <w:r w:rsidRPr="001776D1">
        <w:br/>
        <w:t>If a student meets the prerequisites of a course and if the course is open for registration, they can proceed to register for it. The registration process involves checking the availability of the course class and ensuring that the chosen instructor still has room in the class. However, the registration remains in a “pending” state until it is officially validated by the administrator.</w:t>
      </w:r>
    </w:p>
    <w:p w14:paraId="716EAD7E" w14:textId="77777777" w:rsidR="001776D1" w:rsidRPr="001776D1" w:rsidRDefault="001776D1" w:rsidP="00311911">
      <w:pPr>
        <w:pStyle w:val="NoSpacing"/>
        <w:ind w:left="720"/>
      </w:pPr>
      <w:r w:rsidRPr="00311911">
        <w:rPr>
          <w:b/>
          <w:bCs/>
        </w:rPr>
        <w:t>View Learning Path:</w:t>
      </w:r>
      <w:r w:rsidRPr="001776D1">
        <w:br/>
        <w:t>Students can access a learning path overview, which displays:</w:t>
      </w:r>
    </w:p>
    <w:p w14:paraId="3E02B282" w14:textId="77777777" w:rsidR="001776D1" w:rsidRPr="001776D1" w:rsidRDefault="001776D1" w:rsidP="00311911">
      <w:pPr>
        <w:pStyle w:val="NoSpacing"/>
        <w:ind w:left="720"/>
      </w:pPr>
      <w:r w:rsidRPr="001776D1">
        <w:t>Completed Courses: A list of courses they have finished along with the grades received.</w:t>
      </w:r>
    </w:p>
    <w:p w14:paraId="08870942" w14:textId="77777777" w:rsidR="001776D1" w:rsidRPr="001776D1" w:rsidRDefault="001776D1" w:rsidP="00311911">
      <w:pPr>
        <w:pStyle w:val="NoSpacing"/>
        <w:ind w:left="720"/>
      </w:pPr>
      <w:r w:rsidRPr="001776D1">
        <w:t>Courses in Progress: Courses that the student is currently taking.</w:t>
      </w:r>
    </w:p>
    <w:p w14:paraId="6A399F59" w14:textId="77777777" w:rsidR="001776D1" w:rsidRPr="00311911" w:rsidRDefault="001776D1" w:rsidP="00311911">
      <w:pPr>
        <w:pStyle w:val="NoSpacing"/>
        <w:rPr>
          <w:b/>
          <w:bCs/>
        </w:rPr>
      </w:pPr>
      <w:r w:rsidRPr="00311911">
        <w:rPr>
          <w:b/>
          <w:bCs/>
        </w:rPr>
        <w:t>Instructors:</w:t>
      </w:r>
    </w:p>
    <w:p w14:paraId="3FA31A82" w14:textId="77777777" w:rsidR="001776D1" w:rsidRPr="001776D1" w:rsidRDefault="001776D1" w:rsidP="00311911">
      <w:pPr>
        <w:pStyle w:val="NoSpacing"/>
        <w:ind w:left="720"/>
      </w:pPr>
      <w:r w:rsidRPr="00311911">
        <w:rPr>
          <w:b/>
          <w:bCs/>
        </w:rPr>
        <w:t>Grades Submission:</w:t>
      </w:r>
      <w:r w:rsidRPr="001776D1">
        <w:br/>
        <w:t xml:space="preserve">Once logged in, instructors can view a list of the classes they are teaching. They then </w:t>
      </w:r>
      <w:proofErr w:type="gramStart"/>
      <w:r w:rsidRPr="001776D1">
        <w:t>have the ability to</w:t>
      </w:r>
      <w:proofErr w:type="gramEnd"/>
      <w:r w:rsidRPr="001776D1">
        <w:t xml:space="preserve"> submit the final grades for students enrolled in their classes.</w:t>
      </w:r>
    </w:p>
    <w:p w14:paraId="6F3CCCC2" w14:textId="046A625B" w:rsidR="001776D1" w:rsidRPr="00311911" w:rsidRDefault="00311911" w:rsidP="00311911">
      <w:pPr>
        <w:pStyle w:val="NoSpacing"/>
        <w:rPr>
          <w:b/>
          <w:bCs/>
        </w:rPr>
      </w:pPr>
      <w:r w:rsidRPr="00311911">
        <w:rPr>
          <w:b/>
          <w:bCs/>
        </w:rPr>
        <w:t>Admins</w:t>
      </w:r>
      <w:r w:rsidR="001776D1" w:rsidRPr="00311911">
        <w:rPr>
          <w:b/>
          <w:bCs/>
        </w:rPr>
        <w:t>:</w:t>
      </w:r>
    </w:p>
    <w:p w14:paraId="0A881F06" w14:textId="004BEC31" w:rsidR="001776D1" w:rsidRPr="001776D1" w:rsidRDefault="001776D1" w:rsidP="00311911">
      <w:pPr>
        <w:pStyle w:val="NoSpacing"/>
        <w:ind w:left="720"/>
      </w:pPr>
      <w:r w:rsidRPr="00311911">
        <w:rPr>
          <w:b/>
          <w:bCs/>
        </w:rPr>
        <w:t>Course Management:</w:t>
      </w:r>
      <w:r w:rsidRPr="001776D1">
        <w:br/>
        <w:t>Administrators have a broader set of capabilities. They can:</w:t>
      </w:r>
    </w:p>
    <w:p w14:paraId="231AD610" w14:textId="2EBA02E0" w:rsidR="001776D1" w:rsidRPr="001776D1" w:rsidRDefault="001776D1" w:rsidP="00311911">
      <w:pPr>
        <w:pStyle w:val="NoSpacing"/>
        <w:ind w:left="720"/>
      </w:pPr>
      <w:r w:rsidRPr="001776D1">
        <w:t>Create New Courses and Classes: Add new courses and define class</w:t>
      </w:r>
      <w:r w:rsidR="0096719F">
        <w:t>es</w:t>
      </w:r>
      <w:r w:rsidRPr="001776D1">
        <w:t>.</w:t>
      </w:r>
    </w:p>
    <w:p w14:paraId="527FA9CF" w14:textId="77777777" w:rsidR="00311911" w:rsidRDefault="001776D1" w:rsidP="00311911">
      <w:pPr>
        <w:pStyle w:val="NoSpacing"/>
        <w:ind w:left="720"/>
      </w:pPr>
      <w:r w:rsidRPr="00311911">
        <w:rPr>
          <w:b/>
          <w:bCs/>
        </w:rPr>
        <w:t>Validate Registrations:</w:t>
      </w:r>
    </w:p>
    <w:p w14:paraId="1E53390A" w14:textId="776E0340" w:rsidR="001776D1" w:rsidRPr="001776D1" w:rsidRDefault="001776D1" w:rsidP="00311911">
      <w:pPr>
        <w:pStyle w:val="NoSpacing"/>
        <w:ind w:left="720"/>
      </w:pPr>
      <w:r w:rsidRPr="001776D1">
        <w:t xml:space="preserve">Officially approve courses or classes that have met the minimum required </w:t>
      </w:r>
      <w:proofErr w:type="gramStart"/>
      <w:r w:rsidRPr="001776D1">
        <w:t>registrations, and</w:t>
      </w:r>
      <w:proofErr w:type="gramEnd"/>
      <w:r w:rsidRPr="001776D1">
        <w:t xml:space="preserve"> cancel those that have not.</w:t>
      </w:r>
    </w:p>
    <w:p w14:paraId="79C00361" w14:textId="3730AE8A" w:rsidR="001776D1" w:rsidRPr="001776D1" w:rsidRDefault="001776D1" w:rsidP="00311911">
      <w:pPr>
        <w:pStyle w:val="NoSpacing"/>
      </w:pPr>
    </w:p>
    <w:p w14:paraId="564E9CC5" w14:textId="310D0B24" w:rsidR="001776D1" w:rsidRPr="0096719F" w:rsidRDefault="001776D1" w:rsidP="00311911">
      <w:pPr>
        <w:pStyle w:val="NoSpacing"/>
        <w:rPr>
          <w:b/>
          <w:bCs/>
        </w:rPr>
      </w:pPr>
      <w:r w:rsidRPr="0096719F">
        <w:rPr>
          <w:b/>
          <w:bCs/>
        </w:rPr>
        <w:t>Data Handling and Application Workflow</w:t>
      </w:r>
    </w:p>
    <w:p w14:paraId="20E10736" w14:textId="04145D9C" w:rsidR="001776D1" w:rsidRPr="001776D1" w:rsidRDefault="001776D1" w:rsidP="0096719F">
      <w:pPr>
        <w:pStyle w:val="NoSpacing"/>
        <w:ind w:left="720"/>
      </w:pPr>
      <w:r w:rsidRPr="0096719F">
        <w:rPr>
          <w:b/>
          <w:bCs/>
        </w:rPr>
        <w:t>JSON Data Stores:</w:t>
      </w:r>
      <w:r w:rsidRPr="001776D1">
        <w:br/>
        <w:t>The app uses JSON files as a lightweight data store for storing information related to users, courses, and classes.</w:t>
      </w:r>
    </w:p>
    <w:p w14:paraId="37231FA7" w14:textId="77777777" w:rsidR="001776D1" w:rsidRPr="001776D1" w:rsidRDefault="001776D1" w:rsidP="0096719F">
      <w:pPr>
        <w:pStyle w:val="NoSpacing"/>
        <w:ind w:left="720"/>
      </w:pPr>
      <w:r w:rsidRPr="0096719F">
        <w:rPr>
          <w:b/>
          <w:bCs/>
        </w:rPr>
        <w:t>Error Handling &amp; User Feedback:</w:t>
      </w:r>
      <w:r w:rsidRPr="001776D1">
        <w:br/>
        <w:t>The system has built-in checks that display appropriate messages to the user if an operation cannot be completed. For example, if a student attempts to register for a course without having passed the prerequisites, or if the chosen class is full, the app notifies the student of the issue.</w:t>
      </w:r>
    </w:p>
    <w:p w14:paraId="5982295A" w14:textId="61A4C696" w:rsidR="001776D1" w:rsidRPr="001776D1" w:rsidRDefault="001776D1" w:rsidP="00311911">
      <w:pPr>
        <w:pStyle w:val="NoSpacing"/>
      </w:pPr>
    </w:p>
    <w:p w14:paraId="273C504E" w14:textId="7CED2B51" w:rsidR="00C26509" w:rsidRDefault="00C26509" w:rsidP="0096719F">
      <w:pPr>
        <w:ind w:left="0" w:firstLine="0"/>
      </w:pP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 xml:space="preserve">Use case </w:t>
      </w:r>
      <w:proofErr w:type="gramStart"/>
      <w:r>
        <w:t>diagram</w:t>
      </w:r>
      <w:proofErr w:type="gramEnd"/>
    </w:p>
    <w:p w14:paraId="368E5A5B" w14:textId="05D48CB9" w:rsidR="00067B42" w:rsidRPr="00067B42" w:rsidRDefault="00067B42" w:rsidP="00067B42">
      <w:r w:rsidRPr="00067B42">
        <w:rPr>
          <w:noProof/>
        </w:rPr>
        <w:drawing>
          <wp:inline distT="0" distB="0" distL="0" distR="0" wp14:anchorId="46273E0B" wp14:editId="1E305DDC">
            <wp:extent cx="4078333" cy="2772889"/>
            <wp:effectExtent l="0" t="0" r="0" b="8890"/>
            <wp:docPr id="1673512896" name="Picture 1"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12896" name="Picture 1" descr="A diagram of a system&#10;&#10;AI-generated content may be incorrect."/>
                    <pic:cNvPicPr/>
                  </pic:nvPicPr>
                  <pic:blipFill>
                    <a:blip r:embed="rId11"/>
                    <a:stretch>
                      <a:fillRect/>
                    </a:stretch>
                  </pic:blipFill>
                  <pic:spPr>
                    <a:xfrm>
                      <a:off x="0" y="0"/>
                      <a:ext cx="4084688" cy="277721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54C80BBE" w14:textId="3EE111EA" w:rsidR="00ED57D6" w:rsidRDefault="00067B42" w:rsidP="00ED57D6">
      <w:r w:rsidRPr="00067B42">
        <w:rPr>
          <w:noProof/>
        </w:rPr>
        <w:drawing>
          <wp:inline distT="0" distB="0" distL="0" distR="0" wp14:anchorId="5B79081C" wp14:editId="605FBC06">
            <wp:extent cx="4059342" cy="2226624"/>
            <wp:effectExtent l="0" t="0" r="0" b="2540"/>
            <wp:docPr id="1537794641"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794641" name="Picture 1" descr="A diagram of a computer&#10;&#10;AI-generated content may be incorrect."/>
                    <pic:cNvPicPr/>
                  </pic:nvPicPr>
                  <pic:blipFill>
                    <a:blip r:embed="rId12"/>
                    <a:stretch>
                      <a:fillRect/>
                    </a:stretch>
                  </pic:blipFill>
                  <pic:spPr>
                    <a:xfrm>
                      <a:off x="0" y="0"/>
                      <a:ext cx="4064590" cy="2229502"/>
                    </a:xfrm>
                    <a:prstGeom prst="rect">
                      <a:avLst/>
                    </a:prstGeom>
                  </pic:spPr>
                </pic:pic>
              </a:graphicData>
            </a:graphic>
          </wp:inline>
        </w:drawing>
      </w:r>
    </w:p>
    <w:p w14:paraId="33CF9D35" w14:textId="77777777" w:rsidR="00CF4BFE" w:rsidRDefault="00CF4BFE" w:rsidP="00ED57D6"/>
    <w:p w14:paraId="1DFC41CB" w14:textId="77777777" w:rsidR="00CF4BFE" w:rsidRDefault="00CF4BFE" w:rsidP="00ED57D6"/>
    <w:p w14:paraId="26FB21A8" w14:textId="77777777" w:rsidR="00CF4BFE" w:rsidRDefault="00CF4BFE" w:rsidP="00ED57D6"/>
    <w:p w14:paraId="3B027B00" w14:textId="77777777" w:rsidR="00CF4BFE" w:rsidRDefault="00CF4BFE" w:rsidP="00ED57D6"/>
    <w:p w14:paraId="43C44951" w14:textId="77777777" w:rsidR="00CF4BFE" w:rsidRDefault="00CF4BFE" w:rsidP="00ED57D6"/>
    <w:p w14:paraId="3C14DAE5" w14:textId="77777777" w:rsidR="00CF4BFE" w:rsidRDefault="00CF4BFE" w:rsidP="00ED57D6"/>
    <w:p w14:paraId="34D7F714" w14:textId="77777777" w:rsidR="00CF4BFE" w:rsidRDefault="00CF4BFE" w:rsidP="00ED57D6"/>
    <w:p w14:paraId="7DE9D009" w14:textId="77777777" w:rsidR="00CF4BFE" w:rsidRDefault="00CF4BFE" w:rsidP="00ED57D6"/>
    <w:p w14:paraId="39BB6F35" w14:textId="77777777" w:rsidR="00CF4BFE" w:rsidRDefault="00CF4BFE" w:rsidP="00ED57D6"/>
    <w:p w14:paraId="0D113993" w14:textId="77777777" w:rsidR="00CF4BFE" w:rsidRDefault="00CF4BFE"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w:t>
      </w:r>
      <w:proofErr w:type="gramStart"/>
      <w:r>
        <w:t>cases</w:t>
      </w:r>
      <w:proofErr w:type="gramEnd"/>
    </w:p>
    <w:p w14:paraId="799E5EDA" w14:textId="77777777" w:rsidR="00CF4BFE" w:rsidRDefault="00CF4BFE" w:rsidP="00CF4BFE"/>
    <w:p w14:paraId="4C65CCB7" w14:textId="77777777" w:rsidR="00CF4BFE" w:rsidRPr="00CF4BFE" w:rsidRDefault="00CF4BFE" w:rsidP="00CF4BFE"/>
    <w:p w14:paraId="2265C844" w14:textId="0DF54AAD" w:rsidR="00CF4BFE" w:rsidRPr="0081398D" w:rsidRDefault="00CF4BFE" w:rsidP="00CF4BFE">
      <w:pPr>
        <w:pStyle w:val="NoSpacing"/>
        <w:rPr>
          <w:b/>
          <w:bCs/>
        </w:rPr>
      </w:pPr>
      <w:r w:rsidRPr="0081398D">
        <w:rPr>
          <w:b/>
          <w:bCs/>
        </w:rPr>
        <w:t>1. Login</w:t>
      </w:r>
    </w:p>
    <w:p w14:paraId="5DC6FEC7" w14:textId="1B83F7B5" w:rsidR="00CF4BFE" w:rsidRDefault="00CF4BFE" w:rsidP="00CF4BFE">
      <w:pPr>
        <w:pStyle w:val="NoSpacing"/>
        <w:ind w:left="720"/>
      </w:pPr>
      <w:r>
        <w:t>Users are stored in a JSON file with username, password, and role.</w:t>
      </w:r>
    </w:p>
    <w:p w14:paraId="6AD8F2E8" w14:textId="30C29FC4" w:rsidR="00CF4BFE" w:rsidRDefault="00CF4BFE" w:rsidP="00CF4BFE">
      <w:pPr>
        <w:pStyle w:val="NoSpacing"/>
        <w:ind w:left="720"/>
      </w:pPr>
      <w:r>
        <w:t xml:space="preserve">On submit, JavaScript fetches and validates data from the JSON file, sets a session token (e.g., via </w:t>
      </w:r>
      <w:proofErr w:type="spellStart"/>
      <w:r>
        <w:t>localStorage</w:t>
      </w:r>
      <w:proofErr w:type="spellEnd"/>
      <w:r>
        <w:t>), and redirects to the main page.</w:t>
      </w:r>
    </w:p>
    <w:p w14:paraId="3A9BC70E" w14:textId="767552C5" w:rsidR="00CF4BFE" w:rsidRPr="0081398D" w:rsidRDefault="00CF4BFE" w:rsidP="00CF4BFE">
      <w:pPr>
        <w:pStyle w:val="NoSpacing"/>
        <w:rPr>
          <w:b/>
          <w:bCs/>
        </w:rPr>
      </w:pPr>
      <w:r w:rsidRPr="0081398D">
        <w:rPr>
          <w:b/>
          <w:bCs/>
        </w:rPr>
        <w:t>2. Search and Display Available Courses</w:t>
      </w:r>
    </w:p>
    <w:p w14:paraId="34704705" w14:textId="0F190579" w:rsidR="00CF4BFE" w:rsidRDefault="00CF4BFE" w:rsidP="00CF4BFE">
      <w:pPr>
        <w:pStyle w:val="NoSpacing"/>
        <w:ind w:left="720"/>
      </w:pPr>
      <w:r>
        <w:t>Courses are stored in a JSON file with details such as name, category, and prerequisites.</w:t>
      </w:r>
    </w:p>
    <w:p w14:paraId="1FA677A4" w14:textId="109E1D41" w:rsidR="00CF4BFE" w:rsidRDefault="00CF4BFE" w:rsidP="00CF4BFE">
      <w:pPr>
        <w:pStyle w:val="NoSpacing"/>
        <w:ind w:left="720"/>
      </w:pPr>
      <w:r>
        <w:t>On page load, all courses are dynamically listed. A search form allows students to filter courses by name or category.</w:t>
      </w:r>
    </w:p>
    <w:p w14:paraId="2776B6C1" w14:textId="70FEB511" w:rsidR="00CF4BFE" w:rsidRPr="0081398D" w:rsidRDefault="00CF4BFE" w:rsidP="00CF4BFE">
      <w:pPr>
        <w:pStyle w:val="NoSpacing"/>
        <w:rPr>
          <w:b/>
          <w:bCs/>
        </w:rPr>
      </w:pPr>
      <w:r w:rsidRPr="0081398D">
        <w:rPr>
          <w:b/>
          <w:bCs/>
        </w:rPr>
        <w:t>3. Register in a Course</w:t>
      </w:r>
    </w:p>
    <w:p w14:paraId="6B948B7E" w14:textId="1CD50C60" w:rsidR="00CF4BFE" w:rsidRDefault="00CF4BFE" w:rsidP="00CF4BFE">
      <w:pPr>
        <w:pStyle w:val="NoSpacing"/>
        <w:ind w:left="720"/>
      </w:pPr>
      <w:r>
        <w:t>The student must be logged in, meet prerequisites, and find available slots in the class.</w:t>
      </w:r>
    </w:p>
    <w:p w14:paraId="037C6179" w14:textId="34487679" w:rsidR="00CF4BFE" w:rsidRDefault="00CF4BFE" w:rsidP="00CF4BFE">
      <w:pPr>
        <w:pStyle w:val="NoSpacing"/>
        <w:ind w:left="720"/>
      </w:pPr>
      <w:r>
        <w:t>A JSON record (or a dedicated registration file) marks the registration as pending.</w:t>
      </w:r>
    </w:p>
    <w:p w14:paraId="7AB50127" w14:textId="4A4A2578" w:rsidR="00CF4BFE" w:rsidRDefault="00CF4BFE" w:rsidP="00CF4BFE">
      <w:pPr>
        <w:pStyle w:val="NoSpacing"/>
        <w:ind w:left="720"/>
      </w:pPr>
      <w:r>
        <w:t>Confirmation or error messages are shown based on the outcome.</w:t>
      </w:r>
    </w:p>
    <w:p w14:paraId="7962B5B4" w14:textId="77777777" w:rsidR="00CF4BFE" w:rsidRDefault="00CF4BFE" w:rsidP="00CF4BFE">
      <w:pPr>
        <w:pStyle w:val="NoSpacing"/>
      </w:pPr>
    </w:p>
    <w:p w14:paraId="4DCECE2D" w14:textId="373B176E" w:rsidR="00CF4BFE" w:rsidRPr="0081398D" w:rsidRDefault="00CF4BFE" w:rsidP="00CF4BFE">
      <w:pPr>
        <w:pStyle w:val="NoSpacing"/>
        <w:rPr>
          <w:b/>
          <w:bCs/>
        </w:rPr>
      </w:pPr>
      <w:r w:rsidRPr="0081398D">
        <w:rPr>
          <w:b/>
          <w:bCs/>
        </w:rPr>
        <w:t>4. View Learning Path</w:t>
      </w:r>
    </w:p>
    <w:p w14:paraId="3A20D20E" w14:textId="36069B88" w:rsidR="00CF4BFE" w:rsidRDefault="00CF4BFE" w:rsidP="00CF4BFE">
      <w:pPr>
        <w:pStyle w:val="NoSpacing"/>
        <w:ind w:left="720"/>
      </w:pPr>
      <w:r>
        <w:t>The student’s course records (completed with grades, in progress) are maintained in JSON.</w:t>
      </w:r>
    </w:p>
    <w:p w14:paraId="311A6725" w14:textId="3A5DBF17" w:rsidR="00CF4BFE" w:rsidRDefault="00CF4BFE" w:rsidP="00CF4BFE">
      <w:pPr>
        <w:pStyle w:val="NoSpacing"/>
        <w:ind w:left="720"/>
      </w:pPr>
      <w:r>
        <w:t>A clear segmented view displays completed courses, ongoing classes, and pending registrations.</w:t>
      </w:r>
    </w:p>
    <w:p w14:paraId="0A6C9A21" w14:textId="2F834968" w:rsidR="00CF4BFE" w:rsidRDefault="00CF4BFE" w:rsidP="00CF4BFE">
      <w:pPr>
        <w:pStyle w:val="NoSpacing"/>
        <w:ind w:left="720"/>
      </w:pPr>
      <w:r>
        <w:t xml:space="preserve">A schedule is shown for the student’s timings and weekly </w:t>
      </w:r>
      <w:proofErr w:type="gramStart"/>
      <w:r>
        <w:t>schedule</w:t>
      </w:r>
      <w:proofErr w:type="gramEnd"/>
    </w:p>
    <w:p w14:paraId="10BB09A2" w14:textId="3978A0CF" w:rsidR="00CF4BFE" w:rsidRDefault="00CF4BFE" w:rsidP="00CF4BFE">
      <w:pPr>
        <w:pStyle w:val="NoSpacing"/>
        <w:ind w:left="720"/>
      </w:pPr>
      <w:r>
        <w:t>JavaScript organizes and presents the learning path based on current registration statuses.</w:t>
      </w:r>
    </w:p>
    <w:p w14:paraId="448AE805" w14:textId="77777777" w:rsidR="00CF4BFE" w:rsidRDefault="00CF4BFE" w:rsidP="00CF4BFE">
      <w:pPr>
        <w:pStyle w:val="NoSpacing"/>
      </w:pPr>
    </w:p>
    <w:p w14:paraId="317115AF" w14:textId="47558779" w:rsidR="00CF4BFE" w:rsidRPr="0081398D" w:rsidRDefault="00CF4BFE" w:rsidP="00CF4BFE">
      <w:pPr>
        <w:pStyle w:val="NoSpacing"/>
        <w:rPr>
          <w:b/>
          <w:bCs/>
        </w:rPr>
      </w:pPr>
      <w:r w:rsidRPr="0081398D">
        <w:rPr>
          <w:b/>
          <w:bCs/>
        </w:rPr>
        <w:t>5. Create/Validate Courses and Classes</w:t>
      </w:r>
    </w:p>
    <w:p w14:paraId="1FC5F8F1" w14:textId="7705445F" w:rsidR="00CF4BFE" w:rsidRDefault="00CF4BFE" w:rsidP="00CF4BFE">
      <w:pPr>
        <w:pStyle w:val="NoSpacing"/>
        <w:ind w:left="720"/>
      </w:pPr>
      <w:r>
        <w:t>Courses/classes are managed via a JSON file.</w:t>
      </w:r>
    </w:p>
    <w:p w14:paraId="628D4735" w14:textId="40A5EC01" w:rsidR="00CF4BFE" w:rsidRDefault="00CF4BFE" w:rsidP="00CF4BFE">
      <w:pPr>
        <w:pStyle w:val="NoSpacing"/>
        <w:ind w:left="720"/>
      </w:pPr>
      <w:r>
        <w:t>Administrators have forms to create new courses/</w:t>
      </w:r>
      <w:proofErr w:type="gramStart"/>
      <w:r>
        <w:t>classes</w:t>
      </w:r>
      <w:proofErr w:type="gramEnd"/>
    </w:p>
    <w:p w14:paraId="2FEC9ED2" w14:textId="1731855A" w:rsidR="00CF4BFE" w:rsidRDefault="00CF4BFE" w:rsidP="00CF4BFE">
      <w:pPr>
        <w:pStyle w:val="NoSpacing"/>
        <w:ind w:left="720"/>
      </w:pPr>
      <w:r>
        <w:t>Admin actions update the local Storage data to validate or cancel courses based on registration counts.</w:t>
      </w:r>
    </w:p>
    <w:p w14:paraId="6A3E9A89" w14:textId="77777777" w:rsidR="00CF4BFE" w:rsidRDefault="00CF4BFE" w:rsidP="00CF4BFE">
      <w:pPr>
        <w:pStyle w:val="NoSpacing"/>
      </w:pPr>
    </w:p>
    <w:p w14:paraId="1034B934" w14:textId="380F8B08" w:rsidR="00CF4BFE" w:rsidRPr="0081398D" w:rsidRDefault="00CF4BFE" w:rsidP="00CF4BFE">
      <w:pPr>
        <w:pStyle w:val="NoSpacing"/>
        <w:rPr>
          <w:b/>
          <w:bCs/>
        </w:rPr>
      </w:pPr>
      <w:r w:rsidRPr="0081398D">
        <w:rPr>
          <w:b/>
          <w:bCs/>
        </w:rPr>
        <w:t>6. Grades Submission</w:t>
      </w:r>
    </w:p>
    <w:p w14:paraId="719AE1AE" w14:textId="4AD9AEE8" w:rsidR="00CF4BFE" w:rsidRDefault="00CF4BFE" w:rsidP="00CF4BFE">
      <w:pPr>
        <w:pStyle w:val="NoSpacing"/>
        <w:ind w:left="720"/>
      </w:pPr>
      <w:r>
        <w:t xml:space="preserve">Instructors see a list of their classes and enrolled students, with a modal input field for the </w:t>
      </w:r>
      <w:proofErr w:type="gramStart"/>
      <w:r>
        <w:t>grade</w:t>
      </w:r>
      <w:proofErr w:type="gramEnd"/>
    </w:p>
    <w:p w14:paraId="44F240B7" w14:textId="1C17DEEA" w:rsidR="00CF4BFE" w:rsidRPr="00CF4BFE" w:rsidRDefault="00CF4BFE" w:rsidP="00CF4BFE">
      <w:pPr>
        <w:pStyle w:val="NoSpacing"/>
        <w:ind w:left="720"/>
      </w:pPr>
      <w:r>
        <w:t>Grades are submitted through JavaScript and the data store is updated accordingly, reflecting the course completion status for students.</w:t>
      </w:r>
    </w:p>
    <w:p w14:paraId="739F4467" w14:textId="4746EFE4" w:rsidR="008653B4" w:rsidRDefault="008653B4" w:rsidP="008653B4">
      <w:pPr>
        <w:pStyle w:val="Heading1"/>
        <w:numPr>
          <w:ilvl w:val="1"/>
          <w:numId w:val="26"/>
        </w:numPr>
        <w:spacing w:before="240" w:after="120"/>
      </w:pPr>
      <w:r>
        <w:t xml:space="preserve">Unimplemented use-cases and not functioning </w:t>
      </w:r>
      <w:proofErr w:type="gramStart"/>
      <w:r>
        <w:t>parts</w:t>
      </w:r>
      <w:proofErr w:type="gramEnd"/>
    </w:p>
    <w:p w14:paraId="408A8028" w14:textId="224AE41B" w:rsidR="008653B4" w:rsidRPr="00FD7E0A" w:rsidRDefault="00FD7E0A" w:rsidP="00FD7E0A">
      <w:pPr>
        <w:ind w:left="1590"/>
        <w:rPr>
          <w:b/>
          <w:bCs/>
        </w:rPr>
      </w:pPr>
      <w:r w:rsidRPr="00FD7E0A">
        <w:rPr>
          <w:b/>
          <w:bCs/>
        </w:rPr>
        <w:t xml:space="preserve">Use Case 7: Couse-instructor </w:t>
      </w:r>
      <w:proofErr w:type="gramStart"/>
      <w:r w:rsidRPr="00FD7E0A">
        <w:rPr>
          <w:b/>
          <w:bCs/>
        </w:rPr>
        <w:t>assignments</w:t>
      </w:r>
      <w:proofErr w:type="gramEnd"/>
    </w:p>
    <w:p w14:paraId="443454D1" w14:textId="754CC4B1" w:rsidR="00FD7E0A" w:rsidRPr="00FD7E0A" w:rsidRDefault="00FD7E0A" w:rsidP="00FD7E0A">
      <w:pPr>
        <w:ind w:left="1590"/>
        <w:rPr>
          <w:b/>
          <w:bCs/>
        </w:rPr>
      </w:pPr>
      <w:r w:rsidRPr="00FD7E0A">
        <w:rPr>
          <w:b/>
          <w:bCs/>
        </w:rPr>
        <w:t xml:space="preserve">Use Case 8: Courses </w:t>
      </w:r>
      <w:proofErr w:type="gramStart"/>
      <w:r w:rsidRPr="00FD7E0A">
        <w:rPr>
          <w:b/>
          <w:bCs/>
        </w:rPr>
        <w:t>schedule</w:t>
      </w:r>
      <w:proofErr w:type="gramEnd"/>
    </w:p>
    <w:p w14:paraId="4B5B5E7F" w14:textId="77777777" w:rsidR="008653B4" w:rsidRDefault="008653B4" w:rsidP="008653B4">
      <w:pPr>
        <w:pStyle w:val="Heading1"/>
        <w:numPr>
          <w:ilvl w:val="0"/>
          <w:numId w:val="26"/>
        </w:numPr>
        <w:spacing w:before="240" w:after="120"/>
        <w:ind w:left="357" w:hanging="357"/>
      </w:pPr>
      <w:r>
        <w:lastRenderedPageBreak/>
        <w:t>Testing</w:t>
      </w:r>
    </w:p>
    <w:p w14:paraId="124EBD90" w14:textId="7C8647D4" w:rsidR="00EE163F" w:rsidRDefault="00D11D30" w:rsidP="00EE163F">
      <w:pPr>
        <w:pStyle w:val="Heading1"/>
        <w:numPr>
          <w:ilvl w:val="1"/>
          <w:numId w:val="26"/>
        </w:numPr>
        <w:spacing w:before="240" w:after="120"/>
      </w:pPr>
      <w:r>
        <w:t xml:space="preserve">Use case </w:t>
      </w:r>
      <w:proofErr w:type="gramStart"/>
      <w:r>
        <w:t>1</w:t>
      </w:r>
      <w:proofErr w:type="gramEnd"/>
    </w:p>
    <w:p w14:paraId="5B05DEF9" w14:textId="1F5AD83E" w:rsidR="00097D87" w:rsidRPr="00097D87" w:rsidRDefault="00097D87" w:rsidP="00097D87">
      <w:r>
        <w:rPr>
          <w:noProof/>
        </w:rPr>
        <w:drawing>
          <wp:inline distT="0" distB="0" distL="0" distR="0" wp14:anchorId="3D04766A" wp14:editId="481E4507">
            <wp:extent cx="6858000" cy="3916045"/>
            <wp:effectExtent l="0" t="0" r="0" b="8255"/>
            <wp:docPr id="375677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3916045"/>
                    </a:xfrm>
                    <a:prstGeom prst="rect">
                      <a:avLst/>
                    </a:prstGeom>
                    <a:noFill/>
                    <a:ln>
                      <a:noFill/>
                    </a:ln>
                  </pic:spPr>
                </pic:pic>
              </a:graphicData>
            </a:graphic>
          </wp:inline>
        </w:drawing>
      </w:r>
    </w:p>
    <w:p w14:paraId="71CAEA6B" w14:textId="2EB0CEBB" w:rsidR="00EE163F" w:rsidRDefault="00D11D30" w:rsidP="00D11D30">
      <w:pPr>
        <w:pStyle w:val="Heading1"/>
        <w:numPr>
          <w:ilvl w:val="1"/>
          <w:numId w:val="26"/>
        </w:numPr>
        <w:spacing w:before="240" w:after="120"/>
      </w:pPr>
      <w:r>
        <w:lastRenderedPageBreak/>
        <w:t xml:space="preserve">Use case </w:t>
      </w:r>
      <w:proofErr w:type="gramStart"/>
      <w:r>
        <w:t>2</w:t>
      </w:r>
      <w:proofErr w:type="gramEnd"/>
    </w:p>
    <w:p w14:paraId="74B068DF" w14:textId="24879B1E" w:rsidR="00097D87" w:rsidRDefault="00097D87" w:rsidP="00097D87">
      <w:r>
        <w:rPr>
          <w:noProof/>
        </w:rPr>
        <w:drawing>
          <wp:inline distT="0" distB="0" distL="0" distR="0" wp14:anchorId="6C2FDEFE" wp14:editId="0AC3A497">
            <wp:extent cx="6858000" cy="3902710"/>
            <wp:effectExtent l="0" t="0" r="0" b="2540"/>
            <wp:docPr id="143112885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128854" name="Picture 2"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902710"/>
                    </a:xfrm>
                    <a:prstGeom prst="rect">
                      <a:avLst/>
                    </a:prstGeom>
                    <a:noFill/>
                    <a:ln>
                      <a:noFill/>
                    </a:ln>
                  </pic:spPr>
                </pic:pic>
              </a:graphicData>
            </a:graphic>
          </wp:inline>
        </w:drawing>
      </w:r>
    </w:p>
    <w:p w14:paraId="764D4895" w14:textId="25ACEB7E" w:rsidR="00097D87" w:rsidRDefault="00097D87" w:rsidP="00097D87">
      <w:r>
        <w:rPr>
          <w:noProof/>
        </w:rPr>
        <w:lastRenderedPageBreak/>
        <w:drawing>
          <wp:inline distT="0" distB="0" distL="0" distR="0" wp14:anchorId="4F9141AE" wp14:editId="57769C93">
            <wp:extent cx="6858000" cy="9065260"/>
            <wp:effectExtent l="0" t="0" r="0" b="2540"/>
            <wp:docPr id="517868386" name="Picture 3"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868386" name="Picture 3" descr="A screenshot of a cell phone&#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9065260"/>
                    </a:xfrm>
                    <a:prstGeom prst="rect">
                      <a:avLst/>
                    </a:prstGeom>
                    <a:noFill/>
                    <a:ln>
                      <a:noFill/>
                    </a:ln>
                  </pic:spPr>
                </pic:pic>
              </a:graphicData>
            </a:graphic>
          </wp:inline>
        </w:drawing>
      </w:r>
    </w:p>
    <w:p w14:paraId="49038C33" w14:textId="71B86791" w:rsidR="00097D87" w:rsidRDefault="00097D87" w:rsidP="00097D87">
      <w:r>
        <w:rPr>
          <w:noProof/>
        </w:rPr>
        <w:lastRenderedPageBreak/>
        <w:drawing>
          <wp:inline distT="0" distB="0" distL="0" distR="0" wp14:anchorId="5602FBA7" wp14:editId="4F223652">
            <wp:extent cx="6858000" cy="3806190"/>
            <wp:effectExtent l="0" t="0" r="0" b="3810"/>
            <wp:docPr id="2115175478" name="Picture 4"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75478" name="Picture 4" descr="A screenshot of a chat&#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3806190"/>
                    </a:xfrm>
                    <a:prstGeom prst="rect">
                      <a:avLst/>
                    </a:prstGeom>
                    <a:noFill/>
                    <a:ln>
                      <a:noFill/>
                    </a:ln>
                  </pic:spPr>
                </pic:pic>
              </a:graphicData>
            </a:graphic>
          </wp:inline>
        </w:drawing>
      </w:r>
    </w:p>
    <w:p w14:paraId="4D7F79B8" w14:textId="65B8563E" w:rsidR="00097D87" w:rsidRPr="00097D87" w:rsidRDefault="00097D87" w:rsidP="00097D87">
      <w:r>
        <w:rPr>
          <w:noProof/>
        </w:rPr>
        <w:drawing>
          <wp:inline distT="0" distB="0" distL="0" distR="0" wp14:anchorId="7201E229" wp14:editId="7401AFD1">
            <wp:extent cx="6858000" cy="3830955"/>
            <wp:effectExtent l="0" t="0" r="0" b="0"/>
            <wp:docPr id="402567941" name="Picture 7" descr="A screenshot of a user prof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567941" name="Picture 7" descr="A screenshot of a user profile&#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3830955"/>
                    </a:xfrm>
                    <a:prstGeom prst="rect">
                      <a:avLst/>
                    </a:prstGeom>
                    <a:noFill/>
                    <a:ln>
                      <a:noFill/>
                    </a:ln>
                  </pic:spPr>
                </pic:pic>
              </a:graphicData>
            </a:graphic>
          </wp:inline>
        </w:drawing>
      </w:r>
    </w:p>
    <w:p w14:paraId="29C3BC79" w14:textId="77777777" w:rsidR="00097D87" w:rsidRDefault="00D11D30" w:rsidP="00FB4606">
      <w:pPr>
        <w:pStyle w:val="Heading1"/>
        <w:numPr>
          <w:ilvl w:val="1"/>
          <w:numId w:val="26"/>
        </w:numPr>
        <w:spacing w:before="240" w:after="120"/>
      </w:pPr>
      <w:r>
        <w:t xml:space="preserve">Use case </w:t>
      </w:r>
      <w:proofErr w:type="gramStart"/>
      <w:r>
        <w:t>3</w:t>
      </w:r>
      <w:proofErr w:type="gramEnd"/>
    </w:p>
    <w:p w14:paraId="2EE4A77B" w14:textId="77777777" w:rsidR="00097D87" w:rsidRDefault="00097D87" w:rsidP="00097D87">
      <w:pPr>
        <w:rPr>
          <w:noProof/>
        </w:rPr>
      </w:pPr>
    </w:p>
    <w:p w14:paraId="5473282D" w14:textId="77777777" w:rsidR="00097D87" w:rsidRDefault="00097D87" w:rsidP="00097D87">
      <w:pPr>
        <w:rPr>
          <w:noProof/>
        </w:rPr>
      </w:pPr>
    </w:p>
    <w:p w14:paraId="1F79AB2A" w14:textId="703E6DAA" w:rsidR="00097D87" w:rsidRPr="00097D87" w:rsidRDefault="00097D87" w:rsidP="00097D87">
      <w:r>
        <w:rPr>
          <w:noProof/>
        </w:rPr>
        <w:lastRenderedPageBreak/>
        <w:drawing>
          <wp:inline distT="0" distB="0" distL="0" distR="0" wp14:anchorId="605BC01F" wp14:editId="059126A0">
            <wp:extent cx="6858000" cy="3899535"/>
            <wp:effectExtent l="0" t="0" r="0" b="5715"/>
            <wp:docPr id="41560606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606064" name="Picture 6"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3899535"/>
                    </a:xfrm>
                    <a:prstGeom prst="rect">
                      <a:avLst/>
                    </a:prstGeom>
                    <a:noFill/>
                    <a:ln>
                      <a:noFill/>
                    </a:ln>
                  </pic:spPr>
                </pic:pic>
              </a:graphicData>
            </a:graphic>
          </wp:inline>
        </w:drawing>
      </w:r>
      <w:r>
        <w:rPr>
          <w:noProof/>
        </w:rPr>
        <w:drawing>
          <wp:inline distT="0" distB="0" distL="0" distR="0" wp14:anchorId="614AE098" wp14:editId="34B1F89E">
            <wp:extent cx="6858000" cy="3900805"/>
            <wp:effectExtent l="0" t="0" r="0" b="4445"/>
            <wp:docPr id="93648671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486713" name="Picture 5" descr="A screenshot of a comp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3900805"/>
                    </a:xfrm>
                    <a:prstGeom prst="rect">
                      <a:avLst/>
                    </a:prstGeom>
                    <a:noFill/>
                    <a:ln>
                      <a:noFill/>
                    </a:ln>
                  </pic:spPr>
                </pic:pic>
              </a:graphicData>
            </a:graphic>
          </wp:inline>
        </w:drawing>
      </w:r>
    </w:p>
    <w:p w14:paraId="7D4594D7" w14:textId="7E80AEED" w:rsidR="00EE163F" w:rsidRDefault="00D11D30" w:rsidP="00FB4606">
      <w:pPr>
        <w:pStyle w:val="Heading1"/>
        <w:numPr>
          <w:ilvl w:val="1"/>
          <w:numId w:val="26"/>
        </w:numPr>
        <w:spacing w:before="240" w:after="120"/>
      </w:pPr>
      <w:r>
        <w:lastRenderedPageBreak/>
        <w:t xml:space="preserve">Use case </w:t>
      </w:r>
      <w:proofErr w:type="gramStart"/>
      <w:r>
        <w:t>4</w:t>
      </w:r>
      <w:proofErr w:type="gramEnd"/>
    </w:p>
    <w:p w14:paraId="6F19FFFB" w14:textId="56935C66" w:rsidR="00097D87" w:rsidRPr="00097D87" w:rsidRDefault="00097D87" w:rsidP="00097D87">
      <w:r>
        <w:rPr>
          <w:noProof/>
        </w:rPr>
        <w:drawing>
          <wp:inline distT="0" distB="0" distL="0" distR="0" wp14:anchorId="2C02A79B" wp14:editId="4BE7239F">
            <wp:extent cx="6858000" cy="3775710"/>
            <wp:effectExtent l="0" t="0" r="0" b="0"/>
            <wp:docPr id="870184217" name="Picture 8"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184217" name="Picture 8" descr="A screenshot of a calendar&#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775710"/>
                    </a:xfrm>
                    <a:prstGeom prst="rect">
                      <a:avLst/>
                    </a:prstGeom>
                    <a:noFill/>
                    <a:ln>
                      <a:noFill/>
                    </a:ln>
                  </pic:spPr>
                </pic:pic>
              </a:graphicData>
            </a:graphic>
          </wp:inline>
        </w:drawing>
      </w:r>
    </w:p>
    <w:p w14:paraId="716BFE2E" w14:textId="6DD3489D" w:rsidR="00EE163F" w:rsidRDefault="00D11D30" w:rsidP="00EE163F">
      <w:pPr>
        <w:pStyle w:val="Heading1"/>
        <w:numPr>
          <w:ilvl w:val="1"/>
          <w:numId w:val="26"/>
        </w:numPr>
        <w:spacing w:before="240" w:after="120"/>
      </w:pPr>
      <w:r>
        <w:t xml:space="preserve">Use case </w:t>
      </w:r>
      <w:proofErr w:type="gramStart"/>
      <w:r>
        <w:t>5</w:t>
      </w:r>
      <w:proofErr w:type="gramEnd"/>
    </w:p>
    <w:p w14:paraId="68C7E6CC" w14:textId="47C31C44" w:rsidR="005E7A05" w:rsidRDefault="005E7A05" w:rsidP="005E7A05">
      <w:r>
        <w:rPr>
          <w:noProof/>
        </w:rPr>
        <w:drawing>
          <wp:inline distT="0" distB="0" distL="0" distR="0" wp14:anchorId="09853E83" wp14:editId="67506CF0">
            <wp:extent cx="6858000" cy="3917315"/>
            <wp:effectExtent l="0" t="0" r="0" b="6985"/>
            <wp:docPr id="1755450223" name="Picture 1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450223" name="Picture 11" descr="A screenshot of a cha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3917315"/>
                    </a:xfrm>
                    <a:prstGeom prst="rect">
                      <a:avLst/>
                    </a:prstGeom>
                    <a:noFill/>
                    <a:ln>
                      <a:noFill/>
                    </a:ln>
                  </pic:spPr>
                </pic:pic>
              </a:graphicData>
            </a:graphic>
          </wp:inline>
        </w:drawing>
      </w:r>
    </w:p>
    <w:p w14:paraId="50C6E824" w14:textId="1E79F05C" w:rsidR="005E7A05" w:rsidRPr="005E7A05" w:rsidRDefault="005E7A05" w:rsidP="005E7A05">
      <w:r>
        <w:rPr>
          <w:noProof/>
        </w:rPr>
        <w:lastRenderedPageBreak/>
        <w:drawing>
          <wp:inline distT="0" distB="0" distL="0" distR="0" wp14:anchorId="082BA444" wp14:editId="4954930A">
            <wp:extent cx="6858000" cy="3855720"/>
            <wp:effectExtent l="0" t="0" r="0" b="0"/>
            <wp:docPr id="871757053"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757053" name="Picture 12" descr="A screenshot of a computer&#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3855720"/>
                    </a:xfrm>
                    <a:prstGeom prst="rect">
                      <a:avLst/>
                    </a:prstGeom>
                    <a:noFill/>
                    <a:ln>
                      <a:noFill/>
                    </a:ln>
                  </pic:spPr>
                </pic:pic>
              </a:graphicData>
            </a:graphic>
          </wp:inline>
        </w:drawing>
      </w:r>
    </w:p>
    <w:p w14:paraId="3A1A395D" w14:textId="090C2F3D" w:rsidR="005E7A05" w:rsidRPr="005E7A05" w:rsidRDefault="005E7A05" w:rsidP="005E7A05">
      <w:r>
        <w:rPr>
          <w:noProof/>
        </w:rPr>
        <w:drawing>
          <wp:inline distT="0" distB="0" distL="0" distR="0" wp14:anchorId="60CF4744" wp14:editId="2070AFD8">
            <wp:extent cx="6858000" cy="3811905"/>
            <wp:effectExtent l="0" t="0" r="0" b="0"/>
            <wp:docPr id="1654430973"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430973" name="Picture 10" descr="A screenshot of a computer&#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3811905"/>
                    </a:xfrm>
                    <a:prstGeom prst="rect">
                      <a:avLst/>
                    </a:prstGeom>
                    <a:noFill/>
                    <a:ln>
                      <a:noFill/>
                    </a:ln>
                  </pic:spPr>
                </pic:pic>
              </a:graphicData>
            </a:graphic>
          </wp:inline>
        </w:drawing>
      </w:r>
    </w:p>
    <w:p w14:paraId="2633A61D" w14:textId="47ACB6E7" w:rsidR="005E7A05" w:rsidRDefault="005E7A05" w:rsidP="005E7A05">
      <w:r>
        <w:rPr>
          <w:noProof/>
        </w:rPr>
        <w:lastRenderedPageBreak/>
        <w:drawing>
          <wp:inline distT="0" distB="0" distL="0" distR="0" wp14:anchorId="2E85D25F" wp14:editId="5CBFDCA8">
            <wp:extent cx="6858000" cy="3462655"/>
            <wp:effectExtent l="0" t="0" r="0" b="4445"/>
            <wp:docPr id="1184003434"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003434" name="Picture 9" descr="A screen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3462655"/>
                    </a:xfrm>
                    <a:prstGeom prst="rect">
                      <a:avLst/>
                    </a:prstGeom>
                    <a:noFill/>
                    <a:ln>
                      <a:noFill/>
                    </a:ln>
                  </pic:spPr>
                </pic:pic>
              </a:graphicData>
            </a:graphic>
          </wp:inline>
        </w:drawing>
      </w:r>
    </w:p>
    <w:p w14:paraId="5A79DF7D" w14:textId="751519C5" w:rsidR="003E224C" w:rsidRPr="005E7A05" w:rsidRDefault="003E224C" w:rsidP="005E7A05">
      <w:r>
        <w:rPr>
          <w:noProof/>
        </w:rPr>
        <w:drawing>
          <wp:inline distT="0" distB="0" distL="0" distR="0" wp14:anchorId="727FE5C6" wp14:editId="0BB09879">
            <wp:extent cx="6858000" cy="3862070"/>
            <wp:effectExtent l="0" t="0" r="0" b="5080"/>
            <wp:docPr id="1579528291"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28291" name="Picture 13"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3862070"/>
                    </a:xfrm>
                    <a:prstGeom prst="rect">
                      <a:avLst/>
                    </a:prstGeom>
                    <a:noFill/>
                    <a:ln>
                      <a:noFill/>
                    </a:ln>
                  </pic:spPr>
                </pic:pic>
              </a:graphicData>
            </a:graphic>
          </wp:inline>
        </w:drawing>
      </w:r>
    </w:p>
    <w:p w14:paraId="06999B05" w14:textId="423A17B2" w:rsidR="00EC3C71" w:rsidRDefault="00EC3C71" w:rsidP="00EC3C71">
      <w:pPr>
        <w:pStyle w:val="Heading1"/>
        <w:numPr>
          <w:ilvl w:val="1"/>
          <w:numId w:val="26"/>
        </w:numPr>
        <w:spacing w:before="240" w:after="120"/>
      </w:pPr>
      <w:r>
        <w:lastRenderedPageBreak/>
        <w:t xml:space="preserve">Use case </w:t>
      </w:r>
      <w:proofErr w:type="gramStart"/>
      <w:r>
        <w:t>6</w:t>
      </w:r>
      <w:proofErr w:type="gramEnd"/>
    </w:p>
    <w:p w14:paraId="7F9D23AE" w14:textId="7A529AC6" w:rsidR="003E224C" w:rsidRPr="003E224C" w:rsidRDefault="003E224C" w:rsidP="003E224C">
      <w:r>
        <w:rPr>
          <w:noProof/>
        </w:rPr>
        <w:drawing>
          <wp:inline distT="0" distB="0" distL="0" distR="0" wp14:anchorId="386ED62F" wp14:editId="687C76EF">
            <wp:extent cx="6858000" cy="3899535"/>
            <wp:effectExtent l="0" t="0" r="0" b="5715"/>
            <wp:docPr id="1968748333"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48333" name="Picture 14" descr="A screenshot of a computer&#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3899535"/>
                    </a:xfrm>
                    <a:prstGeom prst="rect">
                      <a:avLst/>
                    </a:prstGeom>
                    <a:noFill/>
                    <a:ln>
                      <a:noFill/>
                    </a:ln>
                  </pic:spPr>
                </pic:pic>
              </a:graphicData>
            </a:graphic>
          </wp:inline>
        </w:drawing>
      </w:r>
    </w:p>
    <w:p w14:paraId="3804A962" w14:textId="77777777" w:rsidR="00EC3C71" w:rsidRPr="00EC3C71" w:rsidRDefault="00EC3C71" w:rsidP="00EC3C71">
      <w:pPr>
        <w:ind w:left="367"/>
      </w:pPr>
    </w:p>
    <w:p w14:paraId="49920C3E" w14:textId="77777777" w:rsidR="00D11D30" w:rsidRPr="00D11D30" w:rsidRDefault="00D11D30" w:rsidP="00D11D30"/>
    <w:p w14:paraId="03B8776F" w14:textId="77777777" w:rsidR="008653B4" w:rsidRDefault="008653B4" w:rsidP="00EC3C71">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3F39E7">
        <w:tc>
          <w:tcPr>
            <w:tcW w:w="5390" w:type="dxa"/>
          </w:tcPr>
          <w:p w14:paraId="01B2826C" w14:textId="212D26C4" w:rsidR="00015DC4" w:rsidRPr="00015DC4" w:rsidRDefault="00015DC4" w:rsidP="00015DC4">
            <w:pPr>
              <w:ind w:left="0" w:firstLine="0"/>
              <w:jc w:val="center"/>
              <w:rPr>
                <w:b/>
                <w:bCs/>
              </w:rPr>
            </w:pPr>
            <w:r w:rsidRPr="00015DC4">
              <w:rPr>
                <w:b/>
                <w:bCs/>
              </w:rPr>
              <w:t>Student name</w:t>
            </w:r>
          </w:p>
        </w:tc>
        <w:tc>
          <w:tcPr>
            <w:tcW w:w="5390"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3F39E7">
        <w:tc>
          <w:tcPr>
            <w:tcW w:w="5390" w:type="dxa"/>
          </w:tcPr>
          <w:p w14:paraId="48946E7F" w14:textId="6772164F" w:rsidR="00015DC4" w:rsidRDefault="003F39E7" w:rsidP="00400B37">
            <w:pPr>
              <w:ind w:left="0" w:firstLine="0"/>
            </w:pPr>
            <w:r>
              <w:t>Mohd Hoque</w:t>
            </w:r>
          </w:p>
        </w:tc>
        <w:tc>
          <w:tcPr>
            <w:tcW w:w="5390" w:type="dxa"/>
          </w:tcPr>
          <w:p w14:paraId="015FE684" w14:textId="5E38E085" w:rsidR="00015DC4" w:rsidRDefault="00937DA9" w:rsidP="00400B37">
            <w:pPr>
              <w:ind w:left="0" w:firstLine="0"/>
            </w:pPr>
            <w:r>
              <w:t>Registration for sections, student learning path, grade submission, updating learning path, UI and bug fixes, registration, deregistration, validation logic</w:t>
            </w:r>
          </w:p>
        </w:tc>
      </w:tr>
      <w:tr w:rsidR="00015DC4" w14:paraId="43543999" w14:textId="77777777" w:rsidTr="003F39E7">
        <w:tc>
          <w:tcPr>
            <w:tcW w:w="5390" w:type="dxa"/>
          </w:tcPr>
          <w:p w14:paraId="436AF0F4" w14:textId="7608E924" w:rsidR="00015DC4" w:rsidRDefault="003F39E7" w:rsidP="00400B37">
            <w:pPr>
              <w:ind w:left="0" w:firstLine="0"/>
            </w:pPr>
            <w:r>
              <w:t>Ahmed Adam</w:t>
            </w:r>
          </w:p>
        </w:tc>
        <w:tc>
          <w:tcPr>
            <w:tcW w:w="5390" w:type="dxa"/>
          </w:tcPr>
          <w:p w14:paraId="78AA9648" w14:textId="4D81455D" w:rsidR="00015DC4" w:rsidRDefault="00FD7E0A" w:rsidP="00400B37">
            <w:pPr>
              <w:ind w:left="0" w:firstLine="0"/>
            </w:pPr>
            <w:r>
              <w:t>Login page, about page, course registration page, change password page, admin page, create course page, create class page, testing cases.</w:t>
            </w:r>
          </w:p>
        </w:tc>
      </w:tr>
    </w:tbl>
    <w:p w14:paraId="786370F5" w14:textId="77777777" w:rsidR="00400B37" w:rsidRDefault="00400B37" w:rsidP="005E7A05">
      <w:pPr>
        <w:pStyle w:val="NoSpacing"/>
      </w:pPr>
    </w:p>
    <w:p w14:paraId="4148D5D4" w14:textId="07C20EB4" w:rsidR="005E7A05" w:rsidRPr="00400B37" w:rsidRDefault="005E7A05" w:rsidP="005E7A05">
      <w:pPr>
        <w:pStyle w:val="NoSpacing"/>
      </w:pPr>
      <w:r w:rsidRPr="005E7A05">
        <w:rPr>
          <w:b/>
          <w:bCs/>
        </w:rPr>
        <w:t>Figma Link</w:t>
      </w:r>
      <w:r>
        <w:t xml:space="preserve">: </w:t>
      </w:r>
      <w:r w:rsidRPr="005E7A05">
        <w:t>https://www.figma.com/design/aLgghVDP3mwVgRAR42UZwR/E-Learning-Platform--Learnify---Community-?node-id=0-1&amp;t=R6gA3g2N9FEn6vRT-1</w:t>
      </w:r>
    </w:p>
    <w:sectPr w:rsidR="005E7A05" w:rsidRPr="00400B37" w:rsidSect="00056A8F">
      <w:footerReference w:type="even" r:id="rId27"/>
      <w:footerReference w:type="default" r:id="rId28"/>
      <w:footerReference w:type="first" r:id="rId29"/>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31E97" w14:textId="77777777" w:rsidR="004B5510" w:rsidRDefault="004B5510">
      <w:pPr>
        <w:spacing w:after="0" w:line="240" w:lineRule="auto"/>
      </w:pPr>
      <w:r>
        <w:separator/>
      </w:r>
    </w:p>
  </w:endnote>
  <w:endnote w:type="continuationSeparator" w:id="0">
    <w:p w14:paraId="1A820C8C" w14:textId="77777777" w:rsidR="004B5510" w:rsidRDefault="004B5510">
      <w:pPr>
        <w:spacing w:after="0" w:line="240" w:lineRule="auto"/>
      </w:pPr>
      <w:r>
        <w:continuationSeparator/>
      </w:r>
    </w:p>
  </w:endnote>
  <w:endnote w:type="continuationNotice" w:id="1">
    <w:p w14:paraId="40C4AD03" w14:textId="77777777" w:rsidR="004B5510" w:rsidRDefault="004B55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Yu Gothic"/>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2000503000000020004"/>
    <w:charset w:val="00"/>
    <w:family w:val="auto"/>
    <w:pitch w:val="variable"/>
    <w:sig w:usb0="A0000267" w:usb1="00000000" w:usb2="00000000" w:usb3="00000000" w:csb0="00000115" w:csb1="00000000"/>
  </w:font>
  <w:font w:name="KHIGF D+ Arial,">
    <w:altName w:val="Calibri"/>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74FFC" w14:textId="77777777" w:rsidR="004B5510" w:rsidRDefault="004B5510">
      <w:pPr>
        <w:spacing w:after="0" w:line="240" w:lineRule="auto"/>
      </w:pPr>
      <w:r>
        <w:separator/>
      </w:r>
    </w:p>
  </w:footnote>
  <w:footnote w:type="continuationSeparator" w:id="0">
    <w:p w14:paraId="6CF9A007" w14:textId="77777777" w:rsidR="004B5510" w:rsidRDefault="004B5510">
      <w:pPr>
        <w:spacing w:after="0" w:line="240" w:lineRule="auto"/>
      </w:pPr>
      <w:r>
        <w:continuationSeparator/>
      </w:r>
    </w:p>
  </w:footnote>
  <w:footnote w:type="continuationNotice" w:id="1">
    <w:p w14:paraId="3C5BF8E7" w14:textId="77777777" w:rsidR="004B5510" w:rsidRDefault="004B551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4.4pt;height:14.4pt;visibility:visible;mso-wrap-style:squar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55D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057E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2DE71F2"/>
    <w:multiLevelType w:val="multilevel"/>
    <w:tmpl w:val="44B09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6880B8B"/>
    <w:multiLevelType w:val="multilevel"/>
    <w:tmpl w:val="F6DCE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9"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75111E"/>
    <w:multiLevelType w:val="multilevel"/>
    <w:tmpl w:val="ADF29A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0024A9C"/>
    <w:multiLevelType w:val="multilevel"/>
    <w:tmpl w:val="133C3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2"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8594143">
    <w:abstractNumId w:val="16"/>
  </w:num>
  <w:num w:numId="2" w16cid:durableId="836577586">
    <w:abstractNumId w:val="8"/>
  </w:num>
  <w:num w:numId="3" w16cid:durableId="622469788">
    <w:abstractNumId w:val="23"/>
  </w:num>
  <w:num w:numId="4" w16cid:durableId="1823229582">
    <w:abstractNumId w:val="7"/>
  </w:num>
  <w:num w:numId="5" w16cid:durableId="1401369656">
    <w:abstractNumId w:val="22"/>
  </w:num>
  <w:num w:numId="6" w16cid:durableId="256065243">
    <w:abstractNumId w:val="1"/>
  </w:num>
  <w:num w:numId="7" w16cid:durableId="1653563093">
    <w:abstractNumId w:val="9"/>
  </w:num>
  <w:num w:numId="8" w16cid:durableId="1968008458">
    <w:abstractNumId w:val="21"/>
  </w:num>
  <w:num w:numId="9" w16cid:durableId="2096977868">
    <w:abstractNumId w:val="30"/>
  </w:num>
  <w:num w:numId="10" w16cid:durableId="903881048">
    <w:abstractNumId w:val="32"/>
  </w:num>
  <w:num w:numId="11" w16cid:durableId="1742941791">
    <w:abstractNumId w:val="10"/>
  </w:num>
  <w:num w:numId="12" w16cid:durableId="2128231218">
    <w:abstractNumId w:val="2"/>
  </w:num>
  <w:num w:numId="13" w16cid:durableId="497580393">
    <w:abstractNumId w:val="12"/>
  </w:num>
  <w:num w:numId="14" w16cid:durableId="119998555">
    <w:abstractNumId w:val="5"/>
  </w:num>
  <w:num w:numId="15" w16cid:durableId="155073323">
    <w:abstractNumId w:val="25"/>
  </w:num>
  <w:num w:numId="16" w16cid:durableId="351299164">
    <w:abstractNumId w:val="0"/>
  </w:num>
  <w:num w:numId="17" w16cid:durableId="10539701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8365278">
    <w:abstractNumId w:val="3"/>
  </w:num>
  <w:num w:numId="19" w16cid:durableId="489908343">
    <w:abstractNumId w:val="6"/>
  </w:num>
  <w:num w:numId="20" w16cid:durableId="1653561776">
    <w:abstractNumId w:val="26"/>
  </w:num>
  <w:num w:numId="21" w16cid:durableId="702483743">
    <w:abstractNumId w:val="29"/>
  </w:num>
  <w:num w:numId="22" w16cid:durableId="1425880531">
    <w:abstractNumId w:val="18"/>
  </w:num>
  <w:num w:numId="23" w16cid:durableId="179776887">
    <w:abstractNumId w:val="31"/>
  </w:num>
  <w:num w:numId="24" w16cid:durableId="1951281331">
    <w:abstractNumId w:val="19"/>
  </w:num>
  <w:num w:numId="25" w16cid:durableId="490489626">
    <w:abstractNumId w:val="27"/>
  </w:num>
  <w:num w:numId="26" w16cid:durableId="312301000">
    <w:abstractNumId w:val="24"/>
  </w:num>
  <w:num w:numId="27" w16cid:durableId="1570072980">
    <w:abstractNumId w:val="21"/>
  </w:num>
  <w:num w:numId="28" w16cid:durableId="181675774">
    <w:abstractNumId w:val="21"/>
  </w:num>
  <w:num w:numId="29" w16cid:durableId="258758049">
    <w:abstractNumId w:val="21"/>
  </w:num>
  <w:num w:numId="30" w16cid:durableId="1564292933">
    <w:abstractNumId w:val="21"/>
  </w:num>
  <w:num w:numId="31" w16cid:durableId="1847596461">
    <w:abstractNumId w:val="13"/>
  </w:num>
  <w:num w:numId="32" w16cid:durableId="648828739">
    <w:abstractNumId w:val="21"/>
  </w:num>
  <w:num w:numId="33" w16cid:durableId="2015572230">
    <w:abstractNumId w:val="17"/>
  </w:num>
  <w:num w:numId="34" w16cid:durableId="1751540857">
    <w:abstractNumId w:val="28"/>
  </w:num>
  <w:num w:numId="35" w16cid:durableId="1320232960">
    <w:abstractNumId w:val="15"/>
  </w:num>
  <w:num w:numId="36" w16cid:durableId="367335627">
    <w:abstractNumId w:val="20"/>
  </w:num>
  <w:num w:numId="37" w16cid:durableId="2096121165">
    <w:abstractNumId w:val="4"/>
  </w:num>
  <w:num w:numId="38" w16cid:durableId="121897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67B42"/>
    <w:rsid w:val="0007383D"/>
    <w:rsid w:val="00073D3B"/>
    <w:rsid w:val="0007577F"/>
    <w:rsid w:val="00086F29"/>
    <w:rsid w:val="0009409F"/>
    <w:rsid w:val="00097D87"/>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776D1"/>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FE"/>
    <w:rsid w:val="00291762"/>
    <w:rsid w:val="00294D16"/>
    <w:rsid w:val="002A0B45"/>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911"/>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224C"/>
    <w:rsid w:val="003E30F2"/>
    <w:rsid w:val="003E3235"/>
    <w:rsid w:val="003E6ACE"/>
    <w:rsid w:val="003E7BF2"/>
    <w:rsid w:val="003F06E6"/>
    <w:rsid w:val="003F14CB"/>
    <w:rsid w:val="003F39E7"/>
    <w:rsid w:val="003F5582"/>
    <w:rsid w:val="00400B37"/>
    <w:rsid w:val="00402B50"/>
    <w:rsid w:val="0041297A"/>
    <w:rsid w:val="00415FE8"/>
    <w:rsid w:val="00417441"/>
    <w:rsid w:val="00421430"/>
    <w:rsid w:val="00423881"/>
    <w:rsid w:val="004244EB"/>
    <w:rsid w:val="00427B75"/>
    <w:rsid w:val="00432A32"/>
    <w:rsid w:val="00437535"/>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5510"/>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5E7A05"/>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710329"/>
    <w:rsid w:val="00716735"/>
    <w:rsid w:val="00720BBF"/>
    <w:rsid w:val="007225BF"/>
    <w:rsid w:val="00730732"/>
    <w:rsid w:val="00730DCB"/>
    <w:rsid w:val="00734755"/>
    <w:rsid w:val="0073607E"/>
    <w:rsid w:val="00740BC8"/>
    <w:rsid w:val="00743703"/>
    <w:rsid w:val="0075746B"/>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398D"/>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37BD"/>
    <w:rsid w:val="008F43E5"/>
    <w:rsid w:val="008F4769"/>
    <w:rsid w:val="009017CB"/>
    <w:rsid w:val="00910456"/>
    <w:rsid w:val="00917DC4"/>
    <w:rsid w:val="00920706"/>
    <w:rsid w:val="009229D7"/>
    <w:rsid w:val="00923C23"/>
    <w:rsid w:val="00927546"/>
    <w:rsid w:val="009324A8"/>
    <w:rsid w:val="00937DA9"/>
    <w:rsid w:val="0094208D"/>
    <w:rsid w:val="00952257"/>
    <w:rsid w:val="0095705A"/>
    <w:rsid w:val="009604B6"/>
    <w:rsid w:val="00963831"/>
    <w:rsid w:val="00966722"/>
    <w:rsid w:val="0096719F"/>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2759E"/>
    <w:rsid w:val="00C36E5D"/>
    <w:rsid w:val="00C522C4"/>
    <w:rsid w:val="00C563EA"/>
    <w:rsid w:val="00C65C41"/>
    <w:rsid w:val="00C66680"/>
    <w:rsid w:val="00C73CBB"/>
    <w:rsid w:val="00C74D68"/>
    <w:rsid w:val="00C772C0"/>
    <w:rsid w:val="00C82806"/>
    <w:rsid w:val="00C92F53"/>
    <w:rsid w:val="00CA3CC1"/>
    <w:rsid w:val="00CA67F6"/>
    <w:rsid w:val="00CB25B9"/>
    <w:rsid w:val="00CB30E3"/>
    <w:rsid w:val="00CB41B5"/>
    <w:rsid w:val="00CB7DC4"/>
    <w:rsid w:val="00CC1661"/>
    <w:rsid w:val="00CD2C54"/>
    <w:rsid w:val="00CD7F3E"/>
    <w:rsid w:val="00CE0C2C"/>
    <w:rsid w:val="00CE2D70"/>
    <w:rsid w:val="00CE5604"/>
    <w:rsid w:val="00CF4BFE"/>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3C71"/>
    <w:rsid w:val="00EC51E9"/>
    <w:rsid w:val="00EC772F"/>
    <w:rsid w:val="00EC7871"/>
    <w:rsid w:val="00ED171F"/>
    <w:rsid w:val="00ED2AB3"/>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D7E0A"/>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32642">
      <w:bodyDiv w:val="1"/>
      <w:marLeft w:val="0"/>
      <w:marRight w:val="0"/>
      <w:marTop w:val="0"/>
      <w:marBottom w:val="0"/>
      <w:divBdr>
        <w:top w:val="none" w:sz="0" w:space="0" w:color="auto"/>
        <w:left w:val="none" w:sz="0" w:space="0" w:color="auto"/>
        <w:bottom w:val="none" w:sz="0" w:space="0" w:color="auto"/>
        <w:right w:val="none" w:sz="0" w:space="0" w:color="auto"/>
      </w:divBdr>
    </w:div>
    <w:div w:id="93135988">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3851147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927618619">
      <w:bodyDiv w:val="1"/>
      <w:marLeft w:val="0"/>
      <w:marRight w:val="0"/>
      <w:marTop w:val="0"/>
      <w:marBottom w:val="0"/>
      <w:divBdr>
        <w:top w:val="none" w:sz="0" w:space="0" w:color="auto"/>
        <w:left w:val="none" w:sz="0" w:space="0" w:color="auto"/>
        <w:bottom w:val="none" w:sz="0" w:space="0" w:color="auto"/>
        <w:right w:val="none" w:sz="0" w:space="0" w:color="auto"/>
      </w:divBdr>
    </w:div>
    <w:div w:id="1244413587">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47173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4.xml><?xml version="1.0" encoding="utf-8"?>
<ds:datastoreItem xmlns:ds="http://schemas.openxmlformats.org/officeDocument/2006/customXml" ds:itemID="{899977B6-4170-4EBB-8EC3-1772808F9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4</Pages>
  <Words>1254</Words>
  <Characters>715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Mohd Ridhwanul Hoque</cp:lastModifiedBy>
  <cp:revision>84</cp:revision>
  <cp:lastPrinted>2020-09-16T00:13:00Z</cp:lastPrinted>
  <dcterms:created xsi:type="dcterms:W3CDTF">2022-12-27T15:34:00Z</dcterms:created>
  <dcterms:modified xsi:type="dcterms:W3CDTF">2025-04-12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